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6F3695" w:rsidRDefault="002B7F86" w:rsidP="00C104EA">
      <w:pPr>
        <w:ind w:left="-709" w:firstLine="0"/>
        <w:rPr>
          <w:rFonts w:ascii="Palatino Linotype" w:hAnsi="Palatino Linotype"/>
          <w:b/>
          <w:color w:val="9D3232" w:themeColor="accent6" w:themeShade="80"/>
          <w:sz w:val="76"/>
          <w:szCs w:val="76"/>
          <w:lang w:val="en-US"/>
        </w:rPr>
      </w:pPr>
      <w:r w:rsidRPr="006F3695">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7B38C64" wp14:editId="0E1D8B82">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6"/>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7B38C6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" fillcolor="#e8b7b7 [3209]" strokecolor="#f2f2f2 [3041]" strokeweight="3pt">
                <v:shadow on="t" color="#3c7382 [1606]" opacity=".5" offset="1pt"/>
                <v:textbox>
                  <w:txbxContent>
                    <w:p w:rsidR="002C582B" w:rsidRDefault="002C582B"/>
                  </w:txbxContent>
                </v:textbox>
                <w10:wrap anchorx="page"/>
              </v:rect>
            </w:pict>
          </mc:Fallback>
        </mc:AlternateContent>
      </w:r>
      <w:r w:rsidR="00F802EF" w:rsidRPr="006F3695">
        <w:rPr>
          <w:rFonts w:ascii="Palatino Linotype" w:hAnsi="Palatino Linotype"/>
          <w:b/>
          <w:color w:val="9D3232" w:themeColor="accent6" w:themeShade="80"/>
          <w:sz w:val="76"/>
          <w:szCs w:val="76"/>
          <w:lang w:val="en-US"/>
        </w:rPr>
        <w:t>Robert Smith</w:t>
      </w:r>
      <w:r w:rsidR="00877F69" w:rsidRPr="006F3695">
        <w:rPr>
          <w:rFonts w:ascii="Palatino Linotype" w:hAnsi="Palatino Linotype"/>
          <w:b/>
          <w:color w:val="9D3232" w:themeColor="accent6" w:themeShade="80"/>
          <w:sz w:val="76"/>
          <w:szCs w:val="76"/>
          <w:lang w:val="en-US"/>
        </w:rPr>
        <w:t xml:space="preserve"> </w:t>
      </w:r>
      <w:r w:rsidR="00C104EA" w:rsidRPr="006F3695">
        <w:rPr>
          <w:rFonts w:ascii="Palatino Linotype" w:hAnsi="Palatino Linotype"/>
          <w:b/>
          <w:color w:val="9D3232" w:themeColor="accent6" w:themeShade="80"/>
          <w:sz w:val="76"/>
          <w:szCs w:val="76"/>
          <w:lang w:val="en-US"/>
        </w:rPr>
        <w:t xml:space="preserve">       </w:t>
      </w:r>
    </w:p>
    <w:p w:rsidR="002B7F86" w:rsidRPr="000E292E" w:rsidRDefault="00B1611A" w:rsidP="00C104EA">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Gym Instructor</w:t>
      </w:r>
    </w:p>
    <w:p w:rsidR="00C104EA" w:rsidRDefault="009F74EC" w:rsidP="00C104EA">
      <w:pPr>
        <w:spacing w:after="150"/>
        <w:ind w:left="-426" w:firstLine="0"/>
        <w:rPr>
          <w:rFonts w:ascii="Arial" w:hAnsi="Arial" w:cs="Arial"/>
          <w:color w:val="4B4B4B"/>
          <w:sz w:val="24"/>
          <w:szCs w:val="24"/>
          <w:lang w:val="en-IN" w:eastAsia="en-IN"/>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3600" behindDoc="0" locked="0" layoutInCell="1" allowOverlap="1" wp14:anchorId="060AA348" wp14:editId="6126A3C5">
                <wp:simplePos x="0" y="0"/>
                <wp:positionH relativeFrom="column">
                  <wp:posOffset>-408305</wp:posOffset>
                </wp:positionH>
                <wp:positionV relativeFrom="paragraph">
                  <wp:posOffset>169073</wp:posOffset>
                </wp:positionV>
                <wp:extent cx="6346479" cy="9053"/>
                <wp:effectExtent l="0" t="0" r="35560" b="29210"/>
                <wp:wrapNone/>
                <wp:docPr id="2" name="Straight Connector 2"/>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CB537F" id="Straight Connector 2"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32.15pt,13.3pt" to="467.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" strokecolor="black [3213]"/>
            </w:pict>
          </mc:Fallback>
        </mc:AlternateContent>
      </w:r>
    </w:p>
    <w:p w:rsidR="00C104EA" w:rsidRDefault="00C104EA" w:rsidP="00C104EA">
      <w:pPr>
        <w:spacing w:after="150"/>
        <w:ind w:left="-426" w:firstLine="0"/>
        <w:rPr>
          <w:rFonts w:ascii="Arial" w:hAnsi="Arial" w:cs="Arial"/>
          <w:color w:val="4B4B4B"/>
          <w:sz w:val="24"/>
          <w:szCs w:val="24"/>
          <w:lang w:val="en-IN" w:eastAsia="en-IN"/>
        </w:rPr>
      </w:pPr>
    </w:p>
    <w:p w:rsidR="002B7F86" w:rsidRPr="00B1611A" w:rsidRDefault="002B7F86" w:rsidP="00B1611A">
      <w:pPr>
        <w:spacing w:after="150"/>
        <w:ind w:left="-567" w:firstLine="0"/>
        <w:rPr>
          <w:rFonts w:ascii="Arial" w:hAnsi="Arial" w:cs="Arial"/>
          <w:color w:val="000000" w:themeColor="text1"/>
          <w:sz w:val="24"/>
          <w:szCs w:val="24"/>
          <w:lang w:val="en-IN" w:eastAsia="en-IN"/>
        </w:rPr>
      </w:pPr>
      <w:r w:rsidRPr="00B1611A">
        <w:rPr>
          <w:rFonts w:ascii="Arial" w:hAnsi="Arial" w:cs="Arial"/>
          <w:color w:val="000000" w:themeColor="text1"/>
          <w:sz w:val="24"/>
          <w:szCs w:val="24"/>
          <w:lang w:val="en-IN" w:eastAsia="en-IN"/>
        </w:rPr>
        <w:t>[Today’s Date]</w:t>
      </w:r>
    </w:p>
    <w:p w:rsidR="002B7F86" w:rsidRPr="00B1611A" w:rsidRDefault="002B7F86" w:rsidP="00B1611A">
      <w:pPr>
        <w:spacing w:after="150"/>
        <w:ind w:left="-567" w:firstLine="0"/>
        <w:rPr>
          <w:rFonts w:ascii="Arial" w:hAnsi="Arial" w:cs="Arial"/>
          <w:color w:val="000000" w:themeColor="text1"/>
          <w:sz w:val="24"/>
          <w:szCs w:val="24"/>
          <w:lang w:val="en-IN" w:eastAsia="en-IN"/>
        </w:rPr>
      </w:pPr>
      <w:r w:rsidRPr="00B1611A">
        <w:rPr>
          <w:rFonts w:ascii="Arial" w:hAnsi="Arial" w:cs="Arial"/>
          <w:color w:val="000000" w:themeColor="text1"/>
          <w:sz w:val="24"/>
          <w:szCs w:val="24"/>
          <w:lang w:val="en-IN" w:eastAsia="en-IN"/>
        </w:rPr>
        <w:t>[341 Company Address]</w:t>
      </w:r>
      <w:r w:rsidRPr="00B1611A">
        <w:rPr>
          <w:rFonts w:ascii="Arial" w:hAnsi="Arial" w:cs="Arial"/>
          <w:color w:val="000000" w:themeColor="text1"/>
          <w:sz w:val="24"/>
          <w:szCs w:val="24"/>
          <w:lang w:val="en-IN" w:eastAsia="en-IN"/>
        </w:rPr>
        <w:br/>
        <w:t>[Company City, State xxxxx]</w:t>
      </w:r>
      <w:r w:rsidRPr="00B1611A">
        <w:rPr>
          <w:rFonts w:ascii="Arial" w:hAnsi="Arial" w:cs="Arial"/>
          <w:color w:val="000000" w:themeColor="text1"/>
          <w:sz w:val="24"/>
          <w:szCs w:val="24"/>
          <w:lang w:val="en-IN" w:eastAsia="en-IN"/>
        </w:rPr>
        <w:br/>
        <w:t>[(xxx) xxx-xxxx]</w:t>
      </w:r>
      <w:r w:rsidRPr="00B1611A">
        <w:rPr>
          <w:rFonts w:ascii="Arial" w:hAnsi="Arial" w:cs="Arial"/>
          <w:color w:val="000000" w:themeColor="text1"/>
          <w:sz w:val="24"/>
          <w:szCs w:val="24"/>
          <w:lang w:val="en-IN" w:eastAsia="en-IN"/>
        </w:rPr>
        <w:br/>
        <w:t>[hiring.manager@gmail.com]</w:t>
      </w:r>
    </w:p>
    <w:p w:rsidR="002B7F86" w:rsidRPr="00B1611A" w:rsidRDefault="002B7F86" w:rsidP="00B1611A">
      <w:pPr>
        <w:spacing w:after="150"/>
        <w:ind w:left="-567" w:firstLine="0"/>
        <w:rPr>
          <w:rFonts w:ascii="Arial" w:hAnsi="Arial" w:cs="Arial"/>
          <w:color w:val="000000" w:themeColor="text1"/>
          <w:sz w:val="24"/>
          <w:szCs w:val="24"/>
          <w:lang w:val="en-IN" w:eastAsia="en-IN"/>
        </w:rPr>
      </w:pPr>
    </w:p>
    <w:p w:rsidR="00B1611A" w:rsidRDefault="002B7F86" w:rsidP="00B1611A">
      <w:pPr>
        <w:spacing w:after="150"/>
        <w:ind w:left="-567" w:firstLine="0"/>
        <w:rPr>
          <w:rFonts w:ascii="Arial" w:hAnsi="Arial" w:cs="Arial"/>
          <w:color w:val="000000" w:themeColor="text1"/>
          <w:sz w:val="24"/>
          <w:szCs w:val="24"/>
          <w:lang w:val="en-IN" w:eastAsia="en-IN"/>
        </w:rPr>
      </w:pPr>
      <w:r w:rsidRPr="00B1611A">
        <w:rPr>
          <w:rFonts w:ascii="Arial" w:hAnsi="Arial" w:cs="Arial"/>
          <w:color w:val="000000" w:themeColor="text1"/>
          <w:sz w:val="24"/>
          <w:szCs w:val="24"/>
          <w:lang w:val="en-IN" w:eastAsia="en-IN"/>
        </w:rPr>
        <w:t>Dear [Mr./Mrs./Ms.] [Hiring Manager’s Name],</w:t>
      </w:r>
    </w:p>
    <w:p w:rsidR="00B1611A" w:rsidRDefault="00B1611A" w:rsidP="00B1611A">
      <w:pPr>
        <w:spacing w:after="150"/>
        <w:ind w:left="-567" w:firstLine="0"/>
        <w:rPr>
          <w:rFonts w:ascii="Arial" w:hAnsi="Arial" w:cs="Arial"/>
          <w:color w:val="000000" w:themeColor="text1"/>
          <w:sz w:val="24"/>
          <w:szCs w:val="24"/>
          <w:lang w:val="en-IN" w:eastAsia="en-IN"/>
        </w:rPr>
      </w:pPr>
      <w:r w:rsidRPr="00B1611A">
        <w:rPr>
          <w:rFonts w:ascii="Arial" w:eastAsia="Calibri" w:hAnsi="Arial" w:cs="Arial"/>
          <w:color w:val="000000" w:themeColor="text1"/>
          <w:sz w:val="24"/>
          <w:szCs w:val="24"/>
        </w:rPr>
        <w:t xml:space="preserve">As a long-time fan of *** fitness and health center, and with my passion for fitness, I was elated to see your opening for the Gym Instructor role. I have strong background and experience in health and fitness with special certification in gym training. These combined with my educational background, and recent experience in *** gym would help me to take up the Gym Instructor role of your organization, and contribute towards the success of the *** goals. </w:t>
      </w:r>
    </w:p>
    <w:p w:rsidR="00B1611A" w:rsidRPr="00B1611A" w:rsidRDefault="00B1611A" w:rsidP="00B1611A">
      <w:pPr>
        <w:spacing w:after="150"/>
        <w:ind w:left="-567" w:firstLine="0"/>
        <w:rPr>
          <w:rFonts w:ascii="Arial" w:hAnsi="Arial" w:cs="Arial"/>
          <w:color w:val="000000" w:themeColor="text1"/>
          <w:sz w:val="24"/>
          <w:szCs w:val="24"/>
          <w:lang w:val="en-IN" w:eastAsia="en-IN"/>
        </w:rPr>
      </w:pPr>
      <w:r w:rsidRPr="00B1611A">
        <w:rPr>
          <w:rFonts w:ascii="Arial" w:eastAsia="Calibri" w:hAnsi="Arial" w:cs="Arial"/>
          <w:color w:val="000000" w:themeColor="text1"/>
          <w:sz w:val="24"/>
          <w:szCs w:val="24"/>
        </w:rPr>
        <w:t>Highlights of my accomplishments as a Gym Instructor include:</w:t>
      </w:r>
    </w:p>
    <w:p w:rsidR="00B1611A" w:rsidRPr="00B1611A" w:rsidRDefault="00B1611A" w:rsidP="00B1611A">
      <w:pPr>
        <w:pStyle w:val="ListParagraph"/>
        <w:numPr>
          <w:ilvl w:val="0"/>
          <w:numId w:val="11"/>
        </w:numPr>
        <w:ind w:left="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 xml:space="preserve">Achieved as a successful Youth Program Gym Instructor for the ***** for 5 years before becoming Celebrity Gym Instructor at *** where I trained several VIP clients for 4+ years. </w:t>
      </w:r>
    </w:p>
    <w:p w:rsidR="00B1611A" w:rsidRPr="00B1611A" w:rsidRDefault="00B1611A" w:rsidP="00B1611A">
      <w:pPr>
        <w:numPr>
          <w:ilvl w:val="0"/>
          <w:numId w:val="10"/>
        </w:numPr>
        <w:ind w:left="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Knowledge and training in a broad range of athletic projects including Zumba dance, football, softball, aerobics, gymnastics, tennis, cricket, and biking.</w:t>
      </w:r>
    </w:p>
    <w:p w:rsidR="00B1611A" w:rsidRPr="00B1611A" w:rsidRDefault="00B1611A" w:rsidP="00B1611A">
      <w:pPr>
        <w:numPr>
          <w:ilvl w:val="0"/>
          <w:numId w:val="10"/>
        </w:numPr>
        <w:ind w:left="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Organized team sports events with coaches and administrative staff to encourage optimal experiences for participants of the gym.</w:t>
      </w:r>
    </w:p>
    <w:p w:rsidR="00B1611A" w:rsidRPr="00B1611A" w:rsidRDefault="00B1611A" w:rsidP="00B1611A">
      <w:pPr>
        <w:numPr>
          <w:ilvl w:val="0"/>
          <w:numId w:val="10"/>
        </w:numPr>
        <w:ind w:left="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Demonstrated and oversaw several sports practices, exercise techniques, skill clinics, fitness routines, and even group fitness classes for students and adolescents.</w:t>
      </w:r>
    </w:p>
    <w:p w:rsidR="00B1611A" w:rsidRPr="00B1611A" w:rsidRDefault="00B1611A" w:rsidP="00B1611A">
      <w:pPr>
        <w:numPr>
          <w:ilvl w:val="0"/>
          <w:numId w:val="10"/>
        </w:numPr>
        <w:ind w:left="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Evaluated every client's fitness levels and abilities to personalize and continually amend exercise programs to meet their needs and goals suitably.</w:t>
      </w:r>
    </w:p>
    <w:p w:rsidR="00B1611A" w:rsidRPr="00B1611A" w:rsidRDefault="00B1611A" w:rsidP="00B1611A">
      <w:pPr>
        <w:numPr>
          <w:ilvl w:val="0"/>
          <w:numId w:val="10"/>
        </w:numPr>
        <w:ind w:left="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Embodied the **** fitness center at various neighborhood events as an advocate for health and fitness.</w:t>
      </w:r>
    </w:p>
    <w:p w:rsidR="00B1611A" w:rsidRPr="00B1611A" w:rsidRDefault="00B1611A" w:rsidP="00B1611A">
      <w:pPr>
        <w:numPr>
          <w:ilvl w:val="0"/>
          <w:numId w:val="10"/>
        </w:numPr>
        <w:ind w:left="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Certified Gym Instructor; educated and certified in fundamental first aid and CPR as well.</w:t>
      </w:r>
    </w:p>
    <w:p w:rsidR="00B1611A" w:rsidRPr="00B1611A" w:rsidRDefault="00B1611A" w:rsidP="00B1611A">
      <w:pPr>
        <w:rPr>
          <w:rFonts w:ascii="Arial" w:eastAsia="Calibri" w:hAnsi="Arial" w:cs="Arial"/>
          <w:color w:val="000000" w:themeColor="text1"/>
          <w:sz w:val="24"/>
          <w:szCs w:val="24"/>
        </w:rPr>
      </w:pPr>
    </w:p>
    <w:p w:rsidR="00B1611A" w:rsidRPr="00B1611A" w:rsidRDefault="00B1611A" w:rsidP="00B1611A">
      <w:pPr>
        <w:ind w:left="-567" w:firstLine="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As a Gym Instructor at ***, I enjoyed dealing with high-profile clients and working on customized plans according to their needs. My customer satisfaction record and the ability to manage all aspects of fitness training will enable me to become an ideal candidate for this role.</w:t>
      </w:r>
      <w:r>
        <w:rPr>
          <w:rFonts w:ascii="Arial" w:eastAsia="Calibri" w:hAnsi="Arial" w:cs="Arial"/>
          <w:color w:val="000000" w:themeColor="text1"/>
          <w:sz w:val="24"/>
          <w:szCs w:val="24"/>
          <w:lang w:val="en-IN"/>
        </w:rPr>
        <w:t xml:space="preserve"> </w:t>
      </w:r>
      <w:bookmarkStart w:id="0" w:name="_GoBack"/>
      <w:bookmarkEnd w:id="0"/>
      <w:r w:rsidRPr="00B1611A">
        <w:rPr>
          <w:rFonts w:ascii="Arial" w:eastAsia="Calibri" w:hAnsi="Arial" w:cs="Arial"/>
          <w:color w:val="000000" w:themeColor="text1"/>
          <w:sz w:val="24"/>
          <w:szCs w:val="24"/>
        </w:rPr>
        <w:t xml:space="preserve">If my skills match your requirements, please contact me at ( ) or mail me at ( ) to schedule a meeting. I look forward to learning more about the Gym Instructor post. </w:t>
      </w:r>
    </w:p>
    <w:p w:rsidR="00B1611A" w:rsidRPr="00B1611A" w:rsidRDefault="00B1611A" w:rsidP="00B1611A">
      <w:pPr>
        <w:ind w:left="-567"/>
        <w:rPr>
          <w:rFonts w:ascii="Arial" w:eastAsia="Calibri" w:hAnsi="Arial" w:cs="Arial"/>
          <w:color w:val="000000" w:themeColor="text1"/>
          <w:sz w:val="24"/>
          <w:szCs w:val="24"/>
        </w:rPr>
      </w:pPr>
    </w:p>
    <w:p w:rsidR="00B1611A" w:rsidRPr="00B1611A" w:rsidRDefault="00B1611A" w:rsidP="00B1611A">
      <w:pPr>
        <w:ind w:left="-567" w:firstLine="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Thank you for your consideration</w:t>
      </w:r>
    </w:p>
    <w:p w:rsidR="00B1611A" w:rsidRPr="00B1611A" w:rsidRDefault="00B1611A" w:rsidP="00B1611A">
      <w:pPr>
        <w:ind w:left="-567" w:firstLine="0"/>
        <w:rPr>
          <w:rFonts w:ascii="Arial" w:eastAsia="Calibri" w:hAnsi="Arial" w:cs="Arial"/>
          <w:color w:val="000000" w:themeColor="text1"/>
          <w:sz w:val="24"/>
          <w:szCs w:val="24"/>
        </w:rPr>
      </w:pPr>
    </w:p>
    <w:p w:rsidR="00B1611A" w:rsidRPr="00B1611A" w:rsidRDefault="00B1611A" w:rsidP="00B1611A">
      <w:pPr>
        <w:ind w:left="-567" w:firstLine="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Sincerely,</w:t>
      </w:r>
    </w:p>
    <w:p w:rsidR="00B1611A" w:rsidRDefault="00B1611A" w:rsidP="00B1611A">
      <w:pPr>
        <w:ind w:left="-567" w:firstLine="0"/>
        <w:rPr>
          <w:rFonts w:ascii="Arial" w:eastAsia="Calibri" w:hAnsi="Arial" w:cs="Arial"/>
          <w:color w:val="000000" w:themeColor="text1"/>
          <w:sz w:val="24"/>
          <w:szCs w:val="24"/>
        </w:rPr>
      </w:pPr>
      <w:r w:rsidRPr="00B1611A">
        <w:rPr>
          <w:rFonts w:ascii="Arial" w:eastAsia="Calibri" w:hAnsi="Arial" w:cs="Arial"/>
          <w:color w:val="000000" w:themeColor="text1"/>
          <w:sz w:val="24"/>
          <w:szCs w:val="24"/>
        </w:rPr>
        <w:t>[Your Name]</w:t>
      </w:r>
    </w:p>
    <w:p w:rsidR="00C104EA" w:rsidRPr="00B1611A" w:rsidRDefault="00D01BC0" w:rsidP="00B1611A">
      <w:pPr>
        <w:ind w:left="-567" w:firstLine="0"/>
        <w:rPr>
          <w:rFonts w:ascii="Arial" w:eastAsia="Calibri" w:hAnsi="Arial" w:cs="Arial"/>
          <w:color w:val="000000" w:themeColor="text1"/>
          <w:sz w:val="24"/>
          <w:szCs w:val="24"/>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5648" behindDoc="0" locked="0" layoutInCell="1" allowOverlap="1" wp14:anchorId="742E9643" wp14:editId="3A478EC3">
                <wp:simplePos x="0" y="0"/>
                <wp:positionH relativeFrom="column">
                  <wp:posOffset>-374650</wp:posOffset>
                </wp:positionH>
                <wp:positionV relativeFrom="paragraph">
                  <wp:posOffset>13525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94344" id="Straight Connector 3"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29.5pt,10.65pt" to="470.2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" strokecolor="black [3213]"/>
            </w:pict>
          </mc:Fallback>
        </mc:AlternateContent>
      </w:r>
    </w:p>
    <w:p w:rsidR="00C104EA" w:rsidRPr="000E292E" w:rsidRDefault="00C104EA" w:rsidP="000E292E">
      <w:pPr>
        <w:spacing w:line="276" w:lineRule="auto"/>
        <w:ind w:left="-709" w:firstLine="0"/>
        <w:jc w:val="center"/>
        <w:rPr>
          <w:rFonts w:ascii="Palatino Linotype" w:hAnsi="Palatino Linotype"/>
          <w:sz w:val="20"/>
          <w:lang w:val="en-US"/>
        </w:rPr>
      </w:pPr>
      <w:r w:rsidRPr="000E292E">
        <w:rPr>
          <w:rFonts w:ascii="Palatino Linotype" w:hAnsi="Palatino Linotype"/>
          <w:sz w:val="20"/>
          <w:lang w:val="en-US"/>
        </w:rPr>
        <w:t>1737 Marshville Road, Alabama, (123)-456-7899, info@qwikresume.com, www.qwikresume.com</w:t>
      </w:r>
    </w:p>
    <w:p w:rsidR="000E292E" w:rsidRPr="000E292E" w:rsidRDefault="000E292E" w:rsidP="000E292E">
      <w:pPr>
        <w:pStyle w:val="description"/>
        <w:shd w:val="clear" w:color="auto" w:fill="FFFFFF"/>
        <w:spacing w:before="0" w:beforeAutospacing="0" w:after="0" w:afterAutospacing="0" w:line="276" w:lineRule="auto"/>
        <w:ind w:left="426"/>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sidRPr="000E292E">
        <w:rPr>
          <w:rFonts w:ascii="Arial" w:hAnsi="Arial" w:cs="Arial"/>
          <w:color w:val="000000"/>
          <w:sz w:val="20"/>
          <w:szCs w:val="16"/>
        </w:rPr>
        <w:t xml:space="preserve">© </w:t>
      </w:r>
      <w:r w:rsidRPr="000E292E">
        <w:rPr>
          <w:rFonts w:ascii="Arial" w:hAnsi="Arial" w:cs="Arial"/>
          <w:color w:val="000000"/>
          <w:sz w:val="14"/>
          <w:szCs w:val="16"/>
        </w:rPr>
        <w:t xml:space="preserve">This </w:t>
      </w:r>
      <w:hyperlink r:id="rId8" w:history="1">
        <w:r w:rsidRPr="000E292E">
          <w:rPr>
            <w:rStyle w:val="Hyperlink"/>
            <w:rFonts w:ascii="Arial" w:hAnsi="Arial" w:cs="Arial"/>
            <w:b/>
            <w:sz w:val="14"/>
            <w:szCs w:val="16"/>
          </w:rPr>
          <w:t xml:space="preserve">Free </w:t>
        </w:r>
        <w:r w:rsidRPr="000E292E">
          <w:rPr>
            <w:rStyle w:val="Hyperlink"/>
            <w:rFonts w:ascii="Arial" w:hAnsi="Arial" w:cs="Arial"/>
            <w:b/>
            <w:sz w:val="14"/>
            <w:szCs w:val="16"/>
            <w:lang w:val="en-IN"/>
          </w:rPr>
          <w:t>Cover Letter</w:t>
        </w:r>
      </w:hyperlink>
      <w:r w:rsidRPr="000E292E">
        <w:rPr>
          <w:rFonts w:ascii="Arial" w:hAnsi="Arial" w:cs="Arial"/>
          <w:color w:val="000000"/>
          <w:sz w:val="14"/>
          <w:szCs w:val="16"/>
        </w:rPr>
        <w:t xml:space="preserve"> is the copyright of </w:t>
      </w:r>
      <w:r w:rsidRPr="000E292E">
        <w:rPr>
          <w:rFonts w:ascii="Arial" w:hAnsi="Arial" w:cs="Arial"/>
          <w:color w:val="000000"/>
          <w:sz w:val="14"/>
          <w:szCs w:val="16"/>
          <w:lang w:val="en-IN"/>
        </w:rPr>
        <w:t>Qwikresume.com</w:t>
      </w:r>
      <w:r w:rsidRPr="000E292E">
        <w:rPr>
          <w:rFonts w:ascii="Arial" w:hAnsi="Arial" w:cs="Arial"/>
          <w:color w:val="000000"/>
          <w:sz w:val="14"/>
          <w:szCs w:val="16"/>
        </w:rPr>
        <w:t>.</w:t>
      </w:r>
      <w:r w:rsidRPr="000E292E">
        <w:rPr>
          <w:rFonts w:ascii="Arial" w:hAnsi="Arial" w:cs="Arial"/>
          <w:color w:val="000000"/>
          <w:sz w:val="14"/>
          <w:szCs w:val="16"/>
          <w:lang w:val="en-IN"/>
        </w:rPr>
        <w:t xml:space="preserve"> </w:t>
      </w:r>
      <w:hyperlink r:id="rId9" w:history="1">
        <w:r w:rsidRPr="000E292E">
          <w:rPr>
            <w:rStyle w:val="Hyperlink"/>
            <w:rFonts w:ascii="Arial" w:hAnsi="Arial" w:cs="Arial"/>
            <w:b/>
            <w:sz w:val="14"/>
            <w:szCs w:val="16"/>
          </w:rPr>
          <w:t>Usage Guidelines</w:t>
        </w:r>
      </w:hyperlink>
    </w:p>
    <w:p w:rsidR="00D20D7E" w:rsidRDefault="000E292E" w:rsidP="000E292E">
      <w:pPr>
        <w:pStyle w:val="BodyText"/>
        <w:spacing w:after="0" w:line="276" w:lineRule="auto"/>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7696" behindDoc="0" locked="0" layoutInCell="1" allowOverlap="1" wp14:anchorId="679B9F68" wp14:editId="583F3D7C">
            <wp:simplePos x="0" y="0"/>
            <wp:positionH relativeFrom="column">
              <wp:posOffset>1975485</wp:posOffset>
            </wp:positionH>
            <wp:positionV relativeFrom="paragraph">
              <wp:posOffset>12065</wp:posOffset>
            </wp:positionV>
            <wp:extent cx="1362710" cy="419100"/>
            <wp:effectExtent l="0" t="0" r="8890" b="0"/>
            <wp:wrapThrough wrapText="bothSides">
              <wp:wrapPolygon edited="0">
                <wp:start x="0" y="0"/>
                <wp:lineTo x="0" y="20618"/>
                <wp:lineTo x="21439" y="20618"/>
                <wp:lineTo x="2143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0D7E">
        <w:rPr>
          <w:rFonts w:eastAsia="Verdana" w:cs="Verdana"/>
          <w:b w:val="0"/>
          <w:bCs w:val="0"/>
          <w:color w:val="000000" w:themeColor="text1"/>
          <w:sz w:val="20"/>
          <w:szCs w:val="20"/>
        </w:rPr>
        <w:t xml:space="preserve"> </w:t>
      </w:r>
    </w:p>
    <w:sectPr w:rsidR="00D20D7E"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3F5B" w:rsidRDefault="003B3F5B" w:rsidP="001E7709">
      <w:r>
        <w:separator/>
      </w:r>
    </w:p>
  </w:endnote>
  <w:endnote w:type="continuationSeparator" w:id="0">
    <w:p w:rsidR="003B3F5B" w:rsidRDefault="003B3F5B"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3F5B" w:rsidRDefault="003B3F5B" w:rsidP="001E7709">
      <w:r>
        <w:separator/>
      </w:r>
    </w:p>
  </w:footnote>
  <w:footnote w:type="continuationSeparator" w:id="0">
    <w:p w:rsidR="003B3F5B" w:rsidRDefault="003B3F5B"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87266A"/>
    <w:multiLevelType w:val="hybridMultilevel"/>
    <w:tmpl w:val="D7A8DB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4D73BEA"/>
    <w:multiLevelType w:val="multilevel"/>
    <w:tmpl w:val="7A6E668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10"/>
  </w:num>
  <w:num w:numId="5">
    <w:abstractNumId w:val="5"/>
  </w:num>
  <w:num w:numId="6">
    <w:abstractNumId w:val="6"/>
  </w:num>
  <w:num w:numId="7">
    <w:abstractNumId w:val="9"/>
  </w:num>
  <w:num w:numId="8">
    <w:abstractNumId w:val="7"/>
  </w:num>
  <w:num w:numId="9">
    <w:abstractNumId w:val="4"/>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0E292E"/>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3F5B"/>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97489"/>
    <w:rsid w:val="005A40A3"/>
    <w:rsid w:val="005D34EA"/>
    <w:rsid w:val="005D756A"/>
    <w:rsid w:val="005E0D75"/>
    <w:rsid w:val="005F7C59"/>
    <w:rsid w:val="00603CC5"/>
    <w:rsid w:val="00612808"/>
    <w:rsid w:val="00632602"/>
    <w:rsid w:val="0064259B"/>
    <w:rsid w:val="00673425"/>
    <w:rsid w:val="00675073"/>
    <w:rsid w:val="006805BB"/>
    <w:rsid w:val="00685BA6"/>
    <w:rsid w:val="006931DA"/>
    <w:rsid w:val="00697ABC"/>
    <w:rsid w:val="006A0491"/>
    <w:rsid w:val="006A4688"/>
    <w:rsid w:val="006C11FB"/>
    <w:rsid w:val="006C2428"/>
    <w:rsid w:val="006C6062"/>
    <w:rsid w:val="006D3EB7"/>
    <w:rsid w:val="006D47AD"/>
    <w:rsid w:val="006D5355"/>
    <w:rsid w:val="006D7147"/>
    <w:rsid w:val="006F3695"/>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A072F"/>
    <w:rsid w:val="009A1233"/>
    <w:rsid w:val="009C33FC"/>
    <w:rsid w:val="009C34CB"/>
    <w:rsid w:val="009C7B7D"/>
    <w:rsid w:val="009D5F84"/>
    <w:rsid w:val="009F74EC"/>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97897"/>
    <w:rsid w:val="00AA1343"/>
    <w:rsid w:val="00AA580D"/>
    <w:rsid w:val="00AB2363"/>
    <w:rsid w:val="00AC3858"/>
    <w:rsid w:val="00AD0065"/>
    <w:rsid w:val="00AD03A2"/>
    <w:rsid w:val="00AD0B95"/>
    <w:rsid w:val="00AD708F"/>
    <w:rsid w:val="00AE61E6"/>
    <w:rsid w:val="00AE62F3"/>
    <w:rsid w:val="00AF52AA"/>
    <w:rsid w:val="00B0302A"/>
    <w:rsid w:val="00B1611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01BC0"/>
    <w:rsid w:val="00D17DFC"/>
    <w:rsid w:val="00D20D7E"/>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D20D7E"/>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20D7E"/>
    <w:rPr>
      <w:rFonts w:ascii="Bookman Old Style" w:hAnsi="Bookman Old Style"/>
      <w:b/>
      <w:bCs/>
      <w:sz w:val="22"/>
      <w:szCs w:val="24"/>
      <w:lang w:val="en-US" w:eastAsia="en-US"/>
    </w:rPr>
  </w:style>
  <w:style w:type="paragraph" w:customStyle="1" w:styleId="description">
    <w:name w:val="description"/>
    <w:basedOn w:val="Normal"/>
    <w:rsid w:val="000E292E"/>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75F0AF-410C-4E16-94B6-12F35724F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5</Words>
  <Characters>2143</Characters>
  <Application>Microsoft Office Word</Application>
  <DocSecurity>0</DocSecurity>
  <Lines>17</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kResume</Company>
  <LinksUpToDate>false</LinksUpToDate>
  <CharactersWithSpaces>2513</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m Instructor Cover Letter Sample</dc:title>
  <dc:subject>Create your Cover Letter using Free Gym Instructor Cover Letter Sample Template</dc:subject>
  <dc:creator>Qwikresume.com</dc:creator>
  <dcterms:created xsi:type="dcterms:W3CDTF">2022-10-21T08:48:00Z</dcterms:created>
  <dcterms:modified xsi:type="dcterms:W3CDTF">2022-10-21T08:48:00Z</dcterms:modified>
  <cp:category>Healthcare &amp; Wellbeing</cp:category>
</cp:coreProperties>
</file>